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32DA9F" w14:textId="4A488D14" w:rsidR="003F73BB" w:rsidRPr="00396383" w:rsidRDefault="00396383">
      <w:pPr>
        <w:rPr>
          <w:b/>
          <w:bCs/>
          <w:sz w:val="26"/>
          <w:szCs w:val="26"/>
        </w:rPr>
      </w:pPr>
      <w:r w:rsidRPr="00396383">
        <w:rPr>
          <w:b/>
          <w:bCs/>
          <w:sz w:val="26"/>
          <w:szCs w:val="26"/>
        </w:rPr>
        <w:t>Correlated Screens</w:t>
      </w:r>
    </w:p>
    <w:p w14:paraId="5C591C12" w14:textId="303B1134" w:rsidR="00396383" w:rsidRDefault="00396383" w:rsidP="00396383">
      <w:r w:rsidRPr="00396383">
        <w:rPr>
          <w:b/>
          <w:bCs/>
          <w:sz w:val="24"/>
          <w:szCs w:val="24"/>
        </w:rPr>
        <w:t>Savings Screens</w:t>
      </w:r>
      <w:r>
        <w:t xml:space="preserve">: </w:t>
      </w:r>
      <w:r>
        <w:t>"Saving1", "Saving2", "Saving2Amount", "Saving4", "Saving5", "Saving6", "Saving7", "Saving8", "Saving9", "Saving10"</w:t>
      </w:r>
    </w:p>
    <w:p w14:paraId="650FCAFC" w14:textId="7CD4C738" w:rsidR="00B273B5" w:rsidRDefault="00B273B5" w:rsidP="00396383">
      <w:r w:rsidRPr="00B273B5">
        <w:rPr>
          <w:b/>
          <w:bCs/>
          <w:sz w:val="24"/>
          <w:szCs w:val="24"/>
        </w:rPr>
        <w:t>Credit Screens:</w:t>
      </w:r>
      <w:r w:rsidRPr="00B273B5">
        <w:rPr>
          <w:sz w:val="24"/>
          <w:szCs w:val="24"/>
        </w:rPr>
        <w:t xml:space="preserve"> </w:t>
      </w:r>
      <w:r w:rsidRPr="00B273B5">
        <w:t>"Credit1", "Credit</w:t>
      </w:r>
      <w:bookmarkStart w:id="0" w:name="_GoBack"/>
      <w:bookmarkEnd w:id="0"/>
      <w:r w:rsidRPr="00B273B5">
        <w:t>2", "Credit3", "Credit3Container", "Credit3Dashboard"</w:t>
      </w:r>
    </w:p>
    <w:p w14:paraId="4E790A63" w14:textId="08C44137" w:rsidR="00B273B5" w:rsidRDefault="00B273B5" w:rsidP="00396383">
      <w:proofErr w:type="spellStart"/>
      <w:r w:rsidRPr="00B273B5">
        <w:rPr>
          <w:b/>
          <w:bCs/>
        </w:rPr>
        <w:t>CC_Screens</w:t>
      </w:r>
      <w:proofErr w:type="spellEnd"/>
      <w:r w:rsidRPr="00B273B5">
        <w:rPr>
          <w:b/>
          <w:bCs/>
        </w:rPr>
        <w:t>:</w:t>
      </w:r>
      <w:r>
        <w:t xml:space="preserve"> </w:t>
      </w:r>
      <w:r w:rsidRPr="00B273B5">
        <w:t>"CC1", "CC1Category", "CC3"</w:t>
      </w:r>
    </w:p>
    <w:p w14:paraId="6C06926D" w14:textId="2B4121B6" w:rsidR="00B273B5" w:rsidRDefault="00B273B5" w:rsidP="00396383">
      <w:r w:rsidRPr="00B273B5">
        <w:rPr>
          <w:b/>
          <w:bCs/>
        </w:rPr>
        <w:t>Loans Screens:</w:t>
      </w:r>
      <w:r>
        <w:t xml:space="preserve"> </w:t>
      </w:r>
      <w:r w:rsidRPr="00B273B5">
        <w:t>"Loan", "Loan2", "Loan3", "Loan4"</w:t>
      </w:r>
    </w:p>
    <w:sectPr w:rsidR="00B27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7MwM7A0MzOwMDVQ0lEKTi0uzszPAykwrAUAevd/yiwAAAA="/>
  </w:docVars>
  <w:rsids>
    <w:rsidRoot w:val="00396383"/>
    <w:rsid w:val="000D3A41"/>
    <w:rsid w:val="001967B0"/>
    <w:rsid w:val="002A03B4"/>
    <w:rsid w:val="002A4205"/>
    <w:rsid w:val="00396383"/>
    <w:rsid w:val="003F73BB"/>
    <w:rsid w:val="0058462B"/>
    <w:rsid w:val="009A7C69"/>
    <w:rsid w:val="00B27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4CA50"/>
  <w15:chartTrackingRefBased/>
  <w15:docId w15:val="{43528A39-5024-4BF3-8025-1A239BCC3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desiji</dc:creator>
  <cp:keywords/>
  <dc:description/>
  <cp:lastModifiedBy>Blessing Adesiji</cp:lastModifiedBy>
  <cp:revision>1</cp:revision>
  <dcterms:created xsi:type="dcterms:W3CDTF">2019-10-28T22:54:00Z</dcterms:created>
  <dcterms:modified xsi:type="dcterms:W3CDTF">2019-10-28T23:16:00Z</dcterms:modified>
</cp:coreProperties>
</file>